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EFDAF1" w14:textId="31E131B7" w:rsidR="001A0593" w:rsidRDefault="00B35D5A">
      <w:r>
        <w:t>ISO 27001:2013</w:t>
      </w:r>
    </w:p>
    <w:p w14:paraId="273CFBA5" w14:textId="698EAB53" w:rsidR="00B35D5A" w:rsidRDefault="00B35D5A"/>
    <w:p w14:paraId="214F8CCF" w14:textId="772853DC" w:rsidR="00B35D5A" w:rsidRDefault="00B35D5A">
      <w:r>
        <w:t>Biocon Park:</w:t>
      </w:r>
    </w:p>
    <w:p w14:paraId="5A1CDD8E" w14:textId="3F54F3C9" w:rsidR="00B35D5A" w:rsidRDefault="00B35D5A">
      <w:r>
        <w:rPr>
          <w:noProof/>
        </w:rPr>
        <w:drawing>
          <wp:inline distT="0" distB="0" distL="0" distR="0" wp14:anchorId="791D48DD" wp14:editId="7381382C">
            <wp:extent cx="5686425" cy="7848600"/>
            <wp:effectExtent l="0" t="0" r="9525" b="0"/>
            <wp:docPr id="1" name="Picture 1" descr="A close-up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784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92CFA" w14:textId="76B3ACB2" w:rsidR="00B35D5A" w:rsidRDefault="00B35D5A">
      <w:proofErr w:type="spellStart"/>
      <w:r>
        <w:lastRenderedPageBreak/>
        <w:t>Hyderabd</w:t>
      </w:r>
      <w:proofErr w:type="spellEnd"/>
      <w:r>
        <w:t>:</w:t>
      </w:r>
    </w:p>
    <w:p w14:paraId="437FC741" w14:textId="174C20C3" w:rsidR="00B35D5A" w:rsidRDefault="00B35D5A">
      <w:r>
        <w:rPr>
          <w:noProof/>
        </w:rPr>
        <w:drawing>
          <wp:inline distT="0" distB="0" distL="0" distR="0" wp14:anchorId="6D065702" wp14:editId="2744D92B">
            <wp:extent cx="4257675" cy="6019800"/>
            <wp:effectExtent l="0" t="0" r="9525" b="0"/>
            <wp:docPr id="2" name="Picture 2" descr="A close-up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601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1A005" w14:textId="65F52FE8" w:rsidR="00B35D5A" w:rsidRDefault="00B35D5A"/>
    <w:p w14:paraId="0A3BD23E" w14:textId="33FD4AC6" w:rsidR="00B35D5A" w:rsidRDefault="00B35D5A"/>
    <w:p w14:paraId="172A54E4" w14:textId="4E0762D4" w:rsidR="00B35D5A" w:rsidRDefault="00B35D5A"/>
    <w:p w14:paraId="0C673B1B" w14:textId="6F533759" w:rsidR="00B35D5A" w:rsidRDefault="00B35D5A"/>
    <w:p w14:paraId="667F488A" w14:textId="3C0ED609" w:rsidR="00B35D5A" w:rsidRDefault="00B35D5A"/>
    <w:p w14:paraId="2035F36F" w14:textId="50C8ACD5" w:rsidR="00B35D5A" w:rsidRDefault="00B35D5A"/>
    <w:p w14:paraId="3D9B5A78" w14:textId="0BEA8770" w:rsidR="00B35D5A" w:rsidRDefault="00B35D5A"/>
    <w:p w14:paraId="3F5A7EFF" w14:textId="0DC6D608" w:rsidR="00B35D5A" w:rsidRDefault="00B35D5A"/>
    <w:p w14:paraId="200D98C5" w14:textId="4AD7C8D7" w:rsidR="00B35D5A" w:rsidRDefault="00B35D5A">
      <w:proofErr w:type="spellStart"/>
      <w:r>
        <w:lastRenderedPageBreak/>
        <w:t>Mangaluru</w:t>
      </w:r>
      <w:proofErr w:type="spellEnd"/>
      <w:r>
        <w:t xml:space="preserve"> SEZ:</w:t>
      </w:r>
    </w:p>
    <w:p w14:paraId="1E431464" w14:textId="6551F552" w:rsidR="00B35D5A" w:rsidRDefault="00B35D5A">
      <w:r>
        <w:rPr>
          <w:noProof/>
        </w:rPr>
        <w:drawing>
          <wp:inline distT="0" distB="0" distL="0" distR="0" wp14:anchorId="3669CA5A" wp14:editId="1384B64A">
            <wp:extent cx="4276725" cy="6048375"/>
            <wp:effectExtent l="0" t="0" r="9525" b="9525"/>
            <wp:docPr id="3" name="Picture 3" descr="A close-up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604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D2CB9" w14:textId="5340AE8E" w:rsidR="00B35D5A" w:rsidRDefault="00B35D5A"/>
    <w:p w14:paraId="73755E3E" w14:textId="78AD567F" w:rsidR="00B35D5A" w:rsidRDefault="00B35D5A"/>
    <w:p w14:paraId="2CDC4E95" w14:textId="1ABF7B21" w:rsidR="00B35D5A" w:rsidRDefault="00B35D5A"/>
    <w:p w14:paraId="3EE36207" w14:textId="3434737F" w:rsidR="00B35D5A" w:rsidRDefault="00B35D5A"/>
    <w:p w14:paraId="5B3F9784" w14:textId="31A48EA0" w:rsidR="00B35D5A" w:rsidRDefault="00B35D5A"/>
    <w:p w14:paraId="11006AA4" w14:textId="5807D93D" w:rsidR="00B35D5A" w:rsidRDefault="00B35D5A"/>
    <w:p w14:paraId="4025D3D3" w14:textId="063C1741" w:rsidR="00B35D5A" w:rsidRDefault="00B35D5A"/>
    <w:p w14:paraId="4A54C4AC" w14:textId="3109CCD5" w:rsidR="00B35D5A" w:rsidRDefault="00B35D5A"/>
    <w:p w14:paraId="6003D2C1" w14:textId="0CCF7C2C" w:rsidR="00B35D5A" w:rsidRDefault="00B35D5A">
      <w:proofErr w:type="spellStart"/>
      <w:r>
        <w:lastRenderedPageBreak/>
        <w:t>Semicon</w:t>
      </w:r>
      <w:proofErr w:type="spellEnd"/>
      <w:r>
        <w:t xml:space="preserve"> Park:</w:t>
      </w:r>
    </w:p>
    <w:p w14:paraId="526F53F3" w14:textId="719C5FC7" w:rsidR="00B35D5A" w:rsidRDefault="00B35D5A">
      <w:r>
        <w:rPr>
          <w:noProof/>
        </w:rPr>
        <w:drawing>
          <wp:inline distT="0" distB="0" distL="0" distR="0" wp14:anchorId="597E5EDA" wp14:editId="6009C376">
            <wp:extent cx="4352925" cy="6067425"/>
            <wp:effectExtent l="0" t="0" r="9525" b="9525"/>
            <wp:docPr id="4" name="Picture 4" descr="A close-up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60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3544D" w14:textId="2F220EAE" w:rsidR="00B35D5A" w:rsidRDefault="00B35D5A"/>
    <w:p w14:paraId="489A0872" w14:textId="062228FE" w:rsidR="00B35D5A" w:rsidRDefault="00B35D5A">
      <w:r>
        <w:rPr>
          <w:noProof/>
        </w:rPr>
        <w:lastRenderedPageBreak/>
        <w:drawing>
          <wp:inline distT="0" distB="0" distL="0" distR="0" wp14:anchorId="678B5603" wp14:editId="676FA4B4">
            <wp:extent cx="4257675" cy="6000750"/>
            <wp:effectExtent l="0" t="0" r="9525" b="0"/>
            <wp:docPr id="5" name="Picture 5" descr="A close-up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600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35D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NzK2MLQwtzAxNzVS0lEKTi0uzszPAykwrAUApe4/SiwAAAA="/>
  </w:docVars>
  <w:rsids>
    <w:rsidRoot w:val="00B35D5A"/>
    <w:rsid w:val="001A0593"/>
    <w:rsid w:val="00A5278B"/>
    <w:rsid w:val="00B35D5A"/>
    <w:rsid w:val="00CB6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F8FA7"/>
  <w15:chartTrackingRefBased/>
  <w15:docId w15:val="{0EBC1746-D69B-4722-9DD7-295DC681C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customXml" Target="../customXml/item1.xml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AD94491DEF4B44A150FA3F2549CB1D" ma:contentTypeVersion="18" ma:contentTypeDescription="Create a new document." ma:contentTypeScope="" ma:versionID="5dabd2b90c5d2454d107c459e32f4d86">
  <xsd:schema xmlns:xsd="http://www.w3.org/2001/XMLSchema" xmlns:xs="http://www.w3.org/2001/XMLSchema" xmlns:p="http://schemas.microsoft.com/office/2006/metadata/properties" xmlns:ns2="a45b8cff-6804-421f-b411-4a9ae0c1412a" xmlns:ns3="10ccc1a2-54c8-489c-b7a6-713f5c5f384f" targetNamespace="http://schemas.microsoft.com/office/2006/metadata/properties" ma:root="true" ma:fieldsID="59c27c8203f83a19d1bcac16b2b01ca2" ns2:_="" ns3:_="">
    <xsd:import namespace="a45b8cff-6804-421f-b411-4a9ae0c1412a"/>
    <xsd:import namespace="10ccc1a2-54c8-489c-b7a6-713f5c5f38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5b8cff-6804-421f-b411-4a9ae0c141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94cc4da-0e40-407f-b6c5-d3eec7ba93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ccc1a2-54c8-489c-b7a6-713f5c5f384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75f7358-9e14-478e-a953-38bdf8ccddd2}" ma:internalName="TaxCatchAll" ma:showField="CatchAllData" ma:web="10ccc1a2-54c8-489c-b7a6-713f5c5f38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0ccc1a2-54c8-489c-b7a6-713f5c5f384f" xsi:nil="true"/>
    <lcf76f155ced4ddcb4097134ff3c332f xmlns="a45b8cff-6804-421f-b411-4a9ae0c1412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333B825-154A-4456-86B3-D0918CCA6371}"/>
</file>

<file path=customXml/itemProps2.xml><?xml version="1.0" encoding="utf-8"?>
<ds:datastoreItem xmlns:ds="http://schemas.openxmlformats.org/officeDocument/2006/customXml" ds:itemID="{5433B24A-63E3-4886-94EB-356F86FC6319}"/>
</file>

<file path=customXml/itemProps3.xml><?xml version="1.0" encoding="utf-8"?>
<ds:datastoreItem xmlns:ds="http://schemas.openxmlformats.org/officeDocument/2006/customXml" ds:itemID="{C90C8CEF-A15F-49A3-8EDB-E457E64959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4</Words>
  <Characters>81</Characters>
  <Application>Microsoft Office Word</Application>
  <DocSecurity>0</DocSecurity>
  <Lines>1</Lines>
  <Paragraphs>1</Paragraphs>
  <ScaleCrop>false</ScaleCrop>
  <Company>Syngene International Ltd.</Company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Patil/IT/SYNGENE</dc:creator>
  <cp:keywords/>
  <dc:description/>
  <cp:lastModifiedBy>Amit Patil/IT/SYNGENE</cp:lastModifiedBy>
  <cp:revision>1</cp:revision>
  <dcterms:created xsi:type="dcterms:W3CDTF">2023-06-08T04:33:00Z</dcterms:created>
  <dcterms:modified xsi:type="dcterms:W3CDTF">2023-06-08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c162ad-fec3-4be2-a401-1b1293a70fd2</vt:lpwstr>
  </property>
  <property fmtid="{D5CDD505-2E9C-101B-9397-08002B2CF9AE}" pid="3" name="ContentTypeId">
    <vt:lpwstr>0x01010034AD94491DEF4B44A150FA3F2549CB1D</vt:lpwstr>
  </property>
</Properties>
</file>